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cover-letter"/>
    <w:p>
      <w:pPr>
        <w:pStyle w:val="Heading1"/>
      </w:pPr>
      <w:r>
        <w:t xml:space="preserve">Cover Letter</w:t>
      </w:r>
    </w:p>
    <w:p>
      <w:pPr>
        <w:pStyle w:val="FirstParagraph"/>
      </w:pPr>
      <w:r>
        <w:t xml:space="preserve">Dear [Hiring Manager's Name or "Recruitment Team"],</w:t>
      </w:r>
    </w:p>
    <w:p>
      <w:pPr>
        <w:pStyle w:val="BodyText"/>
      </w:pPr>
      <w:r>
        <w:t xml:space="preserve">I am writing to express my sincere interest in the Nurse position at your esteemed organization in Belgium Brussels. As a dedicated and compassionate nurse with [X years] of experience in patient care, I am eager to contribute my skills, knowledge, and passion for healthcare to a dynamic environment like yours. Belgium Brussels is renowned for its advanced healthcare system and multicultural atmosphere, and I am particularly motivated to bring my expertise as a Nurse to this vibrant region.</w:t>
      </w:r>
    </w:p>
    <w:p>
      <w:pPr>
        <w:pStyle w:val="BodyText"/>
      </w:pPr>
      <w:r>
        <w:t xml:space="preserve">Throughout my career as a Nurse, I have consistently prioritized patient-centered care, clinical excellence, and collaboration with multidisciplinary teams. My background includes working in diverse settings such as [mention specific environments: e.g., hospitals, clinics, or long-term care facilities], where I have honed my ability to provide safe, effective, and empathetic care to individuals from all walks of life. Whether it is administering medications, monitoring patient vitals, or offering emotional support during critical moments, I approach every task with professionalism and a deep sense of responsibility.</w:t>
      </w:r>
    </w:p>
    <w:p>
      <w:pPr>
        <w:pStyle w:val="BodyText"/>
      </w:pPr>
      <w:r>
        <w:t xml:space="preserve">What sets me apart as a Nurse is my unwavering commitment to continuous learning and adaptability. I have completed [mention certifications: e.g., Advanced Cardiac Life Support (ACLS), Basic Life Support (BLS), or other relevant training], which have equipped me with the technical skills necessary to handle complex medical situations. Additionally, my experience in [specific area of nursing: e.g., geriatric care, emergency medicine, or pediatrics] has taught me the importance of personalized care and communication. I am particularly skilled in [mention specific skills: e.g., wound management, IV therapy, or patient education], which I believe aligns well with the standards of healthcare in Belgium Brussels.</w:t>
      </w:r>
    </w:p>
    <w:p>
      <w:pPr>
        <w:pStyle w:val="BodyText"/>
      </w:pPr>
      <w:r>
        <w:t xml:space="preserve">The opportunity to work as a Nurse in Belgium Brussels is especially appealing to me because of the region's reputation for integrating cutting-edge medical technology with a humanistic approach to care. I have always admired how healthcare systems in Belgium prioritize accessibility, innovation, and patient dignity. As a Nurse, I am eager to contribute to this mission by leveraging my experience while also learning from the unique practices and cultural perspectives prevalent in Brussels. The city’s multicultural environment would allow me to connect with patients from diverse backgrounds, fostering a sense of inclusivity and trust that is essential in healthcare.</w:t>
      </w:r>
    </w:p>
    <w:p>
      <w:pPr>
        <w:pStyle w:val="BodyText"/>
      </w:pPr>
      <w:r>
        <w:t xml:space="preserve">One of my core values as a Nurse is teamwork. I thrive in collaborative settings where open communication and mutual respect are the foundation of success. In Belgium Brussels, where healthcare professionals often work across language barriers and cultural differences, I am confident in my ability to bridge gaps and contribute to a cohesive care team. My fluency in [mention languages: e.g., English, French, Dutch] ensures that I can effectively communicate with patients and colleagues, which is critical for delivering high-quality care. Additionally, my strong organizational skills and attention to detail enable me to manage multiple responsibilities efficiently while maintaining a focus on patient safety.</w:t>
      </w:r>
    </w:p>
    <w:p>
      <w:pPr>
        <w:pStyle w:val="BodyText"/>
      </w:pPr>
      <w:r>
        <w:t xml:space="preserve">What excites me most about the Nurse role in Belgium Brussels is the chance to be part of an organization that values both clinical excellence and compassionate care. I am particularly drawn to your institution’s [mention specific aspects: e.g., commitment to community health, innovative treatment protocols, or patient satisfaction initiatives]. As a Nurse, I believe that every interaction with a patient has the potential to make a lasting impact. I am passionate about empowering patients through education, advocating for their needs, and ensuring they feel supported throughout their healthcare journey.</w:t>
      </w:r>
    </w:p>
    <w:p>
      <w:pPr>
        <w:pStyle w:val="BodyText"/>
      </w:pPr>
      <w:r>
        <w:t xml:space="preserve">My decision to apply for this position is also driven by my desire to grow professionally in a region that offers endless opportunities for advancement. Belgium Brussels is home to some of the most prestigious medical institutions in Europe, and I am eager to learn from the expertise of local professionals while contributing my own insights. I am particularly interested in [mention specific interests: e.g., geriatric care, public health initiatives, or clinical research], which I believe aligns with your organization’s goals. Furthermore, the opportunity to work alongside colleagues from across the globe would allow me to expand my perspective and enhance my ability to provide culturally competent care.</w:t>
      </w:r>
    </w:p>
    <w:p>
      <w:pPr>
        <w:pStyle w:val="BodyText"/>
      </w:pPr>
      <w:r>
        <w:t xml:space="preserve">I am confident that my experience as a Nurse, combined with my adaptability and enthusiasm for working in Belgium Brussels, makes me a strong candidate for this role. I am eager to bring my skills in clinical practice, patient advocacy, and teamwork to your organization while embracing the challenges and rewards of contributing to the healthcare landscape in this dynamic city. I would be honored to discuss how my background and vision align with your needs during an interview.</w:t>
      </w:r>
    </w:p>
    <w:p>
      <w:pPr>
        <w:pStyle w:val="BodyText"/>
      </w:pPr>
      <w:r>
        <w:t xml:space="preserve">Thank you for considering my application. I look forward to the opportunity to contribute my expertise as a Nurse in Belgium Brussels and support your mission of excellence in healthcare.</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Belgium Brussels</dc:title>
  <dc:creator/>
  <cp:keywords/>
  <dcterms:created xsi:type="dcterms:W3CDTF">2026-07-23T08:55:57Z</dcterms:created>
  <dcterms:modified xsi:type="dcterms:W3CDTF">2026-07-23T08:55:57Z</dcterms:modified>
</cp:coreProperties>
</file>

<file path=docProps/custom.xml><?xml version="1.0" encoding="utf-8"?>
<Properties xmlns="http://schemas.openxmlformats.org/officeDocument/2006/custom-properties" xmlns:vt="http://schemas.openxmlformats.org/officeDocument/2006/docPropsVTypes"/>
</file>